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Iran</w:t>
      </w:r>
      <w:r>
        <w:t xml:space="preserve"> </w:t>
      </w:r>
      <w:r>
        <w:t xml:space="preserve">Tehran</w:t>
      </w:r>
    </w:p>
    <w:bookmarkStart w:id="22" w:name="Xc4194e8041d1f81e630f01c2eadfd2d3b37792d"/>
    <w:p>
      <w:pPr>
        <w:pStyle w:val="Heading1"/>
      </w:pPr>
      <w:r>
        <w:t xml:space="preserve">Cover Letter for Web Designer Position in Iran Tehran</w:t>
      </w:r>
    </w:p>
    <w:p>
      <w:pPr>
        <w:pStyle w:val="FirstParagraph"/>
      </w:pPr>
      <w:r>
        <w:t xml:space="preserve">[Your Name]</w:t>
      </w:r>
    </w:p>
    <w:p>
      <w:pPr>
        <w:pStyle w:val="BodyText"/>
      </w:pPr>
      <w:r>
        <w:t xml:space="preserve">[Your Address]</w:t>
      </w:r>
    </w:p>
    <w:p>
      <w:pPr>
        <w:pStyle w:val="BodyText"/>
      </w:pPr>
      <w:r>
        <w:t xml:space="preserve">[City, Province, Postal Code]</w:t>
      </w:r>
    </w:p>
    <w:p>
      <w:pPr>
        <w:pStyle w:val="BodyText"/>
      </w:pPr>
      <w:r>
        <w:t xml:space="preserve">[Email Address] | [Phone Number] | [LinkedIn/Portfolio Website]</w:t>
      </w:r>
    </w:p>
    <w:bookmarkStart w:id="20" w:name="recipients-name"/>
    <w:p>
      <w:pPr>
        <w:pStyle w:val="Heading2"/>
      </w:pPr>
      <w:r>
        <w:t xml:space="preserve">[Recipient's Name]</w:t>
      </w:r>
    </w:p>
    <w:p>
      <w:pPr>
        <w:pStyle w:val="FirstParagraph"/>
      </w:pPr>
      <w:r>
        <w:t xml:space="preserve">[Company Name]</w:t>
      </w:r>
    </w:p>
    <w:p>
      <w:pPr>
        <w:pStyle w:val="BodyText"/>
      </w:pPr>
      <w:r>
        <w:t xml:space="preserve">[Company Address]</w:t>
      </w:r>
    </w:p>
    <w:p>
      <w:pPr>
        <w:pStyle w:val="BodyText"/>
      </w:pPr>
      <w:r>
        <w:t xml:space="preserve">[City, Province, Postal Code]</w:t>
      </w:r>
    </w:p>
    <w:bookmarkEnd w:id="20"/>
    <w:bookmarkStart w:id="21" w:name="dear-recipients-name-or-hiring-manager"/>
    <w:p>
      <w:pPr>
        <w:pStyle w:val="Heading2"/>
      </w:pPr>
      <w:r>
        <w:t xml:space="preserve">Dear [Recipient's Name or Hiring Manager],</w:t>
      </w:r>
    </w:p>
    <w:p>
      <w:pPr>
        <w:pStyle w:val="FirstParagraph"/>
      </w:pPr>
      <w:r>
        <w:t xml:space="preserve">I am writing to express my interest in the Web Designer position at your esteemed organization, located in the vibrant and dynamic city of Tehran, Iran. As a passionate and experienced web designer with a deep understanding of both technical excellence and creative expression, I am eager to contribute my skills to a company that values innovation and digital transformation. Tehran’s growing tech ecosystem has long inspired me, and I am excited about the opportunity to bring my expertise in crafting visually stunning, user-centric websites that align with the evolving needs of Iran’s digital landscape.</w:t>
      </w:r>
    </w:p>
    <w:p>
      <w:pPr>
        <w:pStyle w:val="BodyText"/>
      </w:pPr>
      <w:r>
        <w:t xml:space="preserve">With over [X years] of experience in web design, I have developed a strong foundation in creating responsive, accessible, and aesthetically pleasing websites that prioritize user experience (UX) while meeting business objectives. My work has spanned industries including e-commerce, education, and technology startups—projects that required not only technical precision but also an acute awareness of cultural context and local market demands. In Iran Tehran, where the digital sector is rapidly expanding, I believe my ability to blend global design trends with a deep understanding of regional preferences positions me as a valuable asset to your team.</w:t>
      </w:r>
    </w:p>
    <w:p>
      <w:pPr>
        <w:pStyle w:val="BodyText"/>
      </w:pPr>
      <w:r>
        <w:t xml:space="preserve">One of the key strengths I bring to this role is my expertise in modern web design tools and technologies. Proficient in Adobe Creative Suite, Figma, and Sketch, I am adept at creating wireframes, mockups, and high-fidelity prototypes that translate abstract ideas into functional digital experiences. My proficiency in HTML5, CSS3, JavaScript, and content management systems like WordPress or Drupal allows me to deliver websites that are not only visually appealing but also highly performant and scalable. Additionally, I have a strong grasp of SEO principles and accessibility standards (WCAG), ensuring that the websites I design are inclusive and optimized for all users.</w:t>
      </w:r>
    </w:p>
    <w:p>
      <w:pPr>
        <w:pStyle w:val="BodyText"/>
      </w:pPr>
      <w:r>
        <w:t xml:space="preserve">What sets me apart as a Web Designer is my commitment to understanding the unique challenges and opportunities of the Iranian market. In Tehran, where digital adoption is accelerating, there is a growing demand for websites that reflect both local identity and global competitiveness. My work has consistently focused on creating designs that resonate with Iranian audiences while adhering to international best practices. For instance, I recently led the redesign of a local e-commerce platform tailored to the preferences of Iranian consumers, resulting in a 40% increase in user engagement and a 25% improvement in conversion rates. This project exemplifies my ability to balance creativity with measurable outcomes—a hallmark of my approach to web design.</w:t>
      </w:r>
    </w:p>
    <w:p>
      <w:pPr>
        <w:pStyle w:val="BodyText"/>
      </w:pPr>
      <w:r>
        <w:t xml:space="preserve">Moreover, I am deeply familiar with the cultural and regulatory landscape of Iran. As a Web Designer in Tehran, I understand the importance of aligning digital strategies with local norms, including considerations for language (Persian), content localization, and compliance with national standards. My experience working with clients in Iran has taught me to navigate these nuances effectively while maintaining a focus on innovation and user satisfaction. Whether it’s designing for mobile-first audiences or optimizing websites for high-speed connectivity in urban centers like Tehran, I prioritize practicality without sacrificing aesthetic quality.</w:t>
      </w:r>
    </w:p>
    <w:p>
      <w:pPr>
        <w:pStyle w:val="BodyText"/>
      </w:pPr>
      <w:r>
        <w:t xml:space="preserve">Collaboration is another cornerstone of my professional philosophy. I thrive in team environments where ideas are shared, and diverse perspectives are valued. As a Web Designer, I have worked closely with developers, product managers, and marketers to ensure that every project aligns with both technical feasibility and business goals. In Tehran’s competitive digital environment, this collaborative mindset is essential for delivering solutions that stand out in a crowded market. My ability to communicate complex design concepts clearly and adapt to feedback has enabled me to contribute effectively to cross-functional teams.</w:t>
      </w:r>
    </w:p>
    <w:p>
      <w:pPr>
        <w:pStyle w:val="BodyText"/>
      </w:pPr>
      <w:r>
        <w:t xml:space="preserve">In addition to my technical skills, I am a lifelong learner who stays updated on the latest trends in web design. From emerging frameworks like React and Vue.js to advancements in AI-driven design tools, I continuously seek ways to enhance my craft. This dedication ensures that the websites I create are not only visually compelling but also future-ready. In Tehran, where technology is evolving at a rapid pace, this adaptability is crucial for staying ahead of the curve.</w:t>
      </w:r>
    </w:p>
    <w:p>
      <w:pPr>
        <w:pStyle w:val="BodyText"/>
      </w:pPr>
      <w:r>
        <w:t xml:space="preserve">I am particularly drawn to your organization because of its reputation for excellence and innovation in the tech sector. Your commitment to delivering cutting-edge digital solutions aligns perfectly with my own professional aspirations. I am confident that my background in web design, combined with my passion for creating impactful digital experiences, will enable me to contribute meaningfully to your team. I would be thrilled to bring my expertise in Tehran’s dynamic market and help your company achieve its goals through visually stunning and functional web designs.</w:t>
      </w:r>
    </w:p>
    <w:p>
      <w:pPr>
        <w:pStyle w:val="BodyText"/>
      </w:pPr>
      <w:r>
        <w:t xml:space="preserve">Thank you for considering my application. I would welcome the opportunity to discuss how my skills and experience can benefit your organization. Please feel free to contact me at [Phone Number] or [Email Address] at your convenience. I look forward to the possibility of working together in Tehran, where creativity and technology intersect to shape the future of digital experiences.</w:t>
      </w:r>
    </w:p>
    <w:p>
      <w:pPr>
        <w:pStyle w:val="BodyText"/>
      </w:pPr>
      <w:r>
        <w:t xml:space="preserve">Sincerely,</w:t>
      </w:r>
    </w:p>
    <w:p>
      <w:pPr>
        <w:pStyle w:val="BodyText"/>
      </w:pPr>
      <w:r>
        <w:t xml:space="preserve">[Your Full Name]</w:t>
      </w:r>
    </w:p>
    <w:bookmarkEnd w:id="21"/>
    <w:p>
      <w:pPr>
        <w:pStyle w:val="BodyText"/>
      </w:pPr>
      <w:r>
        <w:t xml:space="preserve">Note: This cover letter is tailored for a Web Designer position in Iran Tehran and emphasizes the intersection of technical expertise, cultural awareness, and regional relevanc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 - Iran Tehran</dc:title>
  <dc:creator/>
  <dc:language>en</dc:language>
  <cp:keywords/>
  <dcterms:created xsi:type="dcterms:W3CDTF">2026-07-17T19:27:26Z</dcterms:created>
  <dcterms:modified xsi:type="dcterms:W3CDTF">2026-07-17T19:27:26Z</dcterms:modified>
</cp:coreProperties>
</file>

<file path=docProps/custom.xml><?xml version="1.0" encoding="utf-8"?>
<Properties xmlns="http://schemas.openxmlformats.org/officeDocument/2006/custom-properties" xmlns:vt="http://schemas.openxmlformats.org/officeDocument/2006/docPropsVTypes"/>
</file>